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DCF4E" w14:textId="77777777" w:rsidR="00274649" w:rsidRPr="00274649" w:rsidRDefault="00274649" w:rsidP="00274649">
      <w:pPr>
        <w:jc w:val="center"/>
        <w:rPr>
          <w:rFonts w:ascii="Times New Roman" w:hAnsi="Times New Roman"/>
          <w:b/>
          <w:sz w:val="28"/>
          <w:szCs w:val="28"/>
        </w:rPr>
      </w:pPr>
      <w:r w:rsidRPr="00274649">
        <w:rPr>
          <w:rFonts w:ascii="Times New Roman" w:hAnsi="Times New Roman"/>
          <w:b/>
          <w:sz w:val="28"/>
          <w:szCs w:val="28"/>
        </w:rPr>
        <w:t>KRISZBACHER ILDIKÓ TEHETSÉGGONDOZÓ PROGRAM</w:t>
      </w:r>
    </w:p>
    <w:p w14:paraId="5BD6E52F" w14:textId="700B6872" w:rsidR="00274649" w:rsidRPr="00274649" w:rsidRDefault="00274649" w:rsidP="00274649">
      <w:pPr>
        <w:jc w:val="center"/>
        <w:rPr>
          <w:rFonts w:ascii="Times New Roman" w:hAnsi="Times New Roman"/>
          <w:b/>
          <w:sz w:val="28"/>
          <w:szCs w:val="28"/>
        </w:rPr>
      </w:pPr>
      <w:r w:rsidRPr="00274649">
        <w:rPr>
          <w:rFonts w:ascii="Times New Roman" w:hAnsi="Times New Roman"/>
          <w:b/>
          <w:sz w:val="28"/>
          <w:szCs w:val="28"/>
        </w:rPr>
        <w:t>TUTORI BESZÁMOLÓ</w:t>
      </w:r>
    </w:p>
    <w:p w14:paraId="09D17690" w14:textId="680CFD4A" w:rsidR="0088512F" w:rsidRPr="00274649" w:rsidRDefault="00A55A7E" w:rsidP="00A55A7E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274649">
        <w:rPr>
          <w:rFonts w:ascii="Times New Roman" w:hAnsi="Times New Roman"/>
          <w:b/>
          <w:sz w:val="28"/>
          <w:szCs w:val="28"/>
        </w:rPr>
        <w:t>20</w:t>
      </w:r>
      <w:r w:rsidR="00274649" w:rsidRPr="00274649">
        <w:rPr>
          <w:rFonts w:ascii="Times New Roman" w:hAnsi="Times New Roman"/>
          <w:b/>
          <w:sz w:val="28"/>
          <w:szCs w:val="28"/>
        </w:rPr>
        <w:t>2</w:t>
      </w:r>
      <w:r w:rsidR="002A616D">
        <w:rPr>
          <w:rFonts w:ascii="Times New Roman" w:hAnsi="Times New Roman"/>
          <w:b/>
          <w:sz w:val="28"/>
          <w:szCs w:val="28"/>
        </w:rPr>
        <w:t>4</w:t>
      </w:r>
      <w:r w:rsidR="00704B94" w:rsidRPr="00274649">
        <w:rPr>
          <w:rFonts w:ascii="Times New Roman" w:hAnsi="Times New Roman"/>
          <w:b/>
          <w:sz w:val="28"/>
          <w:szCs w:val="28"/>
        </w:rPr>
        <w:t>/2</w:t>
      </w:r>
      <w:r w:rsidR="00274649" w:rsidRPr="00274649">
        <w:rPr>
          <w:rFonts w:ascii="Times New Roman" w:hAnsi="Times New Roman"/>
          <w:b/>
          <w:sz w:val="28"/>
          <w:szCs w:val="28"/>
        </w:rPr>
        <w:t>02</w:t>
      </w:r>
      <w:r w:rsidR="002A616D">
        <w:rPr>
          <w:rFonts w:ascii="Times New Roman" w:hAnsi="Times New Roman"/>
          <w:b/>
          <w:sz w:val="28"/>
          <w:szCs w:val="28"/>
        </w:rPr>
        <w:t>5</w:t>
      </w:r>
      <w:r w:rsidR="00274649" w:rsidRPr="00274649">
        <w:rPr>
          <w:rFonts w:ascii="Times New Roman" w:hAnsi="Times New Roman"/>
          <w:b/>
          <w:sz w:val="28"/>
          <w:szCs w:val="28"/>
        </w:rPr>
        <w:t>. tanév</w:t>
      </w:r>
      <w:r w:rsidR="00331F3C" w:rsidRPr="00274649">
        <w:rPr>
          <w:rFonts w:ascii="Times New Roman" w:hAnsi="Times New Roman"/>
          <w:b/>
          <w:sz w:val="28"/>
          <w:szCs w:val="28"/>
        </w:rPr>
        <w:t xml:space="preserve"> </w:t>
      </w:r>
      <w:r w:rsidRPr="00274649">
        <w:rPr>
          <w:rFonts w:ascii="Times New Roman" w:hAnsi="Times New Roman"/>
          <w:b/>
          <w:sz w:val="28"/>
          <w:szCs w:val="28"/>
        </w:rPr>
        <w:t xml:space="preserve">  ……</w:t>
      </w:r>
      <w:r w:rsidR="0088512F" w:rsidRPr="00274649">
        <w:rPr>
          <w:rFonts w:ascii="Times New Roman" w:hAnsi="Times New Roman"/>
          <w:b/>
          <w:sz w:val="28"/>
          <w:szCs w:val="28"/>
        </w:rPr>
        <w:t>. félév</w:t>
      </w:r>
    </w:p>
    <w:p w14:paraId="43BE336D" w14:textId="77777777" w:rsidR="0088512F" w:rsidRPr="00BE3632" w:rsidRDefault="0088512F" w:rsidP="00CB7300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72C7B084" w14:textId="77777777" w:rsidR="00BE3632" w:rsidRPr="002623EC" w:rsidRDefault="00BE3632" w:rsidP="00CB7300">
      <w:pPr>
        <w:spacing w:after="0"/>
        <w:jc w:val="both"/>
        <w:rPr>
          <w:rFonts w:ascii="Times New Roman" w:hAnsi="Times New Roman"/>
        </w:rPr>
      </w:pPr>
    </w:p>
    <w:p w14:paraId="71CBA293" w14:textId="77777777" w:rsidR="00CB7300" w:rsidRPr="002623EC" w:rsidRDefault="000076E3" w:rsidP="00CB7300">
      <w:pPr>
        <w:spacing w:after="0"/>
        <w:jc w:val="both"/>
        <w:rPr>
          <w:rFonts w:ascii="Times New Roman" w:hAnsi="Times New Roman"/>
          <w:b/>
        </w:rPr>
      </w:pPr>
      <w:r w:rsidRPr="002623EC">
        <w:rPr>
          <w:rFonts w:ascii="Times New Roman" w:hAnsi="Times New Roman"/>
          <w:b/>
        </w:rPr>
        <w:t>Témavezető</w:t>
      </w:r>
      <w:r w:rsidR="00CB7300" w:rsidRPr="002623EC">
        <w:rPr>
          <w:rFonts w:ascii="Times New Roman" w:hAnsi="Times New Roman"/>
          <w:b/>
        </w:rPr>
        <w:t xml:space="preserve"> neve:</w:t>
      </w:r>
      <w:r w:rsidR="00942DC8" w:rsidRPr="002623EC">
        <w:rPr>
          <w:rFonts w:ascii="Times New Roman" w:hAnsi="Times New Roman"/>
          <w:b/>
        </w:rPr>
        <w:t xml:space="preserve"> </w:t>
      </w:r>
    </w:p>
    <w:p w14:paraId="2C28CD87" w14:textId="77777777" w:rsidR="00CB7300" w:rsidRPr="002623EC" w:rsidRDefault="000076E3" w:rsidP="00CB7300">
      <w:pPr>
        <w:spacing w:after="0"/>
        <w:jc w:val="both"/>
        <w:rPr>
          <w:rFonts w:ascii="Times New Roman" w:hAnsi="Times New Roman"/>
          <w:b/>
        </w:rPr>
      </w:pPr>
      <w:r w:rsidRPr="002623EC">
        <w:rPr>
          <w:rFonts w:ascii="Times New Roman" w:hAnsi="Times New Roman"/>
          <w:b/>
        </w:rPr>
        <w:t>H</w:t>
      </w:r>
      <w:r w:rsidR="00CB7300" w:rsidRPr="002623EC">
        <w:rPr>
          <w:rFonts w:ascii="Times New Roman" w:hAnsi="Times New Roman"/>
          <w:b/>
        </w:rPr>
        <w:t>allgató neve:</w:t>
      </w:r>
      <w:r w:rsidR="00942DC8" w:rsidRPr="002623EC">
        <w:rPr>
          <w:rFonts w:ascii="Times New Roman" w:hAnsi="Times New Roman"/>
          <w:b/>
        </w:rPr>
        <w:t xml:space="preserve"> </w:t>
      </w:r>
    </w:p>
    <w:p w14:paraId="34616BB7" w14:textId="77777777" w:rsidR="00CB7300" w:rsidRPr="002623EC" w:rsidRDefault="00CB7300" w:rsidP="00CB7300">
      <w:pPr>
        <w:spacing w:after="0"/>
        <w:jc w:val="both"/>
        <w:rPr>
          <w:rFonts w:ascii="Times New Roman" w:hAnsi="Times New Roman"/>
        </w:rPr>
      </w:pPr>
    </w:p>
    <w:p w14:paraId="186E23C0" w14:textId="77777777" w:rsidR="00BE3632" w:rsidRPr="002623EC" w:rsidRDefault="00BE3632" w:rsidP="00CB7300">
      <w:pPr>
        <w:spacing w:after="0"/>
        <w:jc w:val="both"/>
        <w:rPr>
          <w:rFonts w:ascii="Times New Roman" w:hAnsi="Times New Roman"/>
        </w:rPr>
      </w:pPr>
    </w:p>
    <w:p w14:paraId="545E2F2D" w14:textId="77777777" w:rsidR="00CB7300" w:rsidRPr="002623EC" w:rsidRDefault="00CB7300" w:rsidP="00D15B72">
      <w:pPr>
        <w:spacing w:after="0"/>
        <w:jc w:val="both"/>
        <w:rPr>
          <w:rFonts w:ascii="Times New Roman" w:hAnsi="Times New Roman"/>
          <w:b/>
          <w:i/>
        </w:rPr>
      </w:pPr>
      <w:r w:rsidRPr="002623EC">
        <w:rPr>
          <w:rFonts w:ascii="Times New Roman" w:hAnsi="Times New Roman"/>
          <w:b/>
          <w:i/>
        </w:rPr>
        <w:t xml:space="preserve">A </w:t>
      </w:r>
      <w:r w:rsidR="00D15B72" w:rsidRPr="002623EC">
        <w:rPr>
          <w:rFonts w:ascii="Times New Roman" w:hAnsi="Times New Roman"/>
          <w:b/>
          <w:i/>
        </w:rPr>
        <w:t>hallgató munkájának</w:t>
      </w:r>
      <w:r w:rsidRPr="002623EC">
        <w:rPr>
          <w:rFonts w:ascii="Times New Roman" w:hAnsi="Times New Roman"/>
          <w:b/>
          <w:i/>
        </w:rPr>
        <w:t xml:space="preserve"> értékelése</w:t>
      </w:r>
    </w:p>
    <w:p w14:paraId="3C44B48E" w14:textId="77777777" w:rsidR="00704B94" w:rsidRPr="002623EC" w:rsidRDefault="00704B94" w:rsidP="00704B94">
      <w:pPr>
        <w:spacing w:after="0"/>
        <w:jc w:val="both"/>
        <w:rPr>
          <w:rFonts w:ascii="Times New Roman" w:hAnsi="Times New Roman"/>
          <w:bCs/>
          <w:iCs/>
        </w:rPr>
      </w:pPr>
    </w:p>
    <w:p w14:paraId="32CF71F2" w14:textId="77777777" w:rsidR="00704B94" w:rsidRPr="002623EC" w:rsidRDefault="00704B94" w:rsidP="00704B94">
      <w:pPr>
        <w:spacing w:after="0"/>
        <w:jc w:val="both"/>
        <w:rPr>
          <w:rFonts w:ascii="Times New Roman" w:hAnsi="Times New Roman"/>
          <w:bCs/>
          <w:iCs/>
        </w:rPr>
      </w:pPr>
    </w:p>
    <w:p w14:paraId="5B5319E5" w14:textId="77777777" w:rsidR="00704B94" w:rsidRPr="002623EC" w:rsidRDefault="00704B94" w:rsidP="00704B94">
      <w:pPr>
        <w:spacing w:after="0"/>
        <w:jc w:val="both"/>
        <w:rPr>
          <w:rFonts w:ascii="Times New Roman" w:hAnsi="Times New Roman"/>
          <w:bCs/>
          <w:iCs/>
        </w:rPr>
      </w:pPr>
    </w:p>
    <w:p w14:paraId="1E153CE3" w14:textId="77777777" w:rsidR="00BE3632" w:rsidRPr="002623EC" w:rsidRDefault="00BE3632" w:rsidP="009B664B">
      <w:pPr>
        <w:spacing w:after="0"/>
        <w:jc w:val="both"/>
        <w:rPr>
          <w:rFonts w:ascii="Times New Roman" w:hAnsi="Times New Roman"/>
          <w:bCs/>
          <w:iCs/>
        </w:rPr>
      </w:pPr>
    </w:p>
    <w:p w14:paraId="2FCD8A03" w14:textId="77777777" w:rsidR="009B664B" w:rsidRPr="002623EC" w:rsidRDefault="009B664B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7B345BB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2B0933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B0D77E1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7EBCE214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F3A1679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27CE783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CCA7856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E775CBA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342D0B2F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3F12EC15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3F7AB95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F7E57A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0CF6A547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D2F39F4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47CF4970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76413B01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3F819617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967CC97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3EB4510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3C56B53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7B33A4C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11D06C13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03CECF0D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FE9D767" w14:textId="33C83EEB" w:rsidR="00D15B72" w:rsidRPr="002623EC" w:rsidRDefault="00A6557E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  <w:r w:rsidRPr="002623EC">
        <w:rPr>
          <w:rFonts w:ascii="Times New Roman" w:hAnsi="Times New Roman"/>
          <w:sz w:val="22"/>
          <w:szCs w:val="22"/>
        </w:rPr>
        <w:t>Kelt:</w:t>
      </w:r>
      <w:r w:rsidR="003E07EC" w:rsidRPr="002623EC">
        <w:rPr>
          <w:rFonts w:ascii="Times New Roman" w:hAnsi="Times New Roman"/>
          <w:sz w:val="22"/>
          <w:szCs w:val="22"/>
        </w:rPr>
        <w:t xml:space="preserve"> ………………..…………………..</w:t>
      </w:r>
    </w:p>
    <w:p w14:paraId="38F94E4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</w:p>
    <w:p w14:paraId="4F3DCF8A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</w:p>
    <w:p w14:paraId="114FCCBC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</w:p>
    <w:p w14:paraId="3D6DF57B" w14:textId="77777777" w:rsidR="00D15B72" w:rsidRPr="002623EC" w:rsidRDefault="00D15B72" w:rsidP="00A6557E">
      <w:pPr>
        <w:pStyle w:val="AAMBullet1"/>
        <w:spacing w:before="0" w:after="0" w:line="240" w:lineRule="auto"/>
        <w:jc w:val="right"/>
        <w:rPr>
          <w:rFonts w:ascii="Times New Roman" w:hAnsi="Times New Roman"/>
          <w:sz w:val="22"/>
          <w:szCs w:val="22"/>
        </w:rPr>
      </w:pP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  <w:t>………………..…………………..</w:t>
      </w:r>
    </w:p>
    <w:p w14:paraId="3E6F3777" w14:textId="18B1BD1F" w:rsidR="00D15B72" w:rsidRPr="002623EC" w:rsidRDefault="00D15B72" w:rsidP="00A6557E">
      <w:pPr>
        <w:pStyle w:val="AAMBullet1"/>
        <w:spacing w:before="0" w:after="0" w:line="240" w:lineRule="auto"/>
        <w:ind w:left="6372" w:firstLine="708"/>
        <w:jc w:val="right"/>
        <w:rPr>
          <w:rFonts w:ascii="Times New Roman" w:hAnsi="Times New Roman"/>
          <w:sz w:val="22"/>
          <w:szCs w:val="22"/>
        </w:rPr>
      </w:pPr>
      <w:r w:rsidRPr="002623EC">
        <w:rPr>
          <w:rFonts w:ascii="Times New Roman" w:hAnsi="Times New Roman"/>
          <w:sz w:val="22"/>
          <w:szCs w:val="22"/>
        </w:rPr>
        <w:t xml:space="preserve"> </w:t>
      </w:r>
      <w:r w:rsidRPr="002623EC">
        <w:rPr>
          <w:rFonts w:ascii="Times New Roman" w:hAnsi="Times New Roman"/>
          <w:sz w:val="22"/>
          <w:szCs w:val="22"/>
        </w:rPr>
        <w:tab/>
      </w:r>
      <w:r w:rsidR="003D65B4">
        <w:rPr>
          <w:rFonts w:ascii="Times New Roman" w:hAnsi="Times New Roman"/>
          <w:sz w:val="22"/>
          <w:szCs w:val="22"/>
        </w:rPr>
        <w:t>T</w:t>
      </w:r>
      <w:r w:rsidR="00A6557E" w:rsidRPr="002623EC">
        <w:rPr>
          <w:rFonts w:ascii="Times New Roman" w:hAnsi="Times New Roman"/>
          <w:sz w:val="22"/>
          <w:szCs w:val="22"/>
        </w:rPr>
        <w:t xml:space="preserve">émavezető </w:t>
      </w:r>
    </w:p>
    <w:sectPr w:rsidR="00D15B72" w:rsidRPr="002623EC" w:rsidSect="002623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3A049D"/>
    <w:multiLevelType w:val="hybridMultilevel"/>
    <w:tmpl w:val="EEF2631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7740663">
    <w:abstractNumId w:val="0"/>
  </w:num>
  <w:num w:numId="2" w16cid:durableId="439491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DY1srA0Nza0NLBQ0lEKTi0uzszPAykwqwUAfOMl/SwAAAA="/>
  </w:docVars>
  <w:rsids>
    <w:rsidRoot w:val="008A497A"/>
    <w:rsid w:val="000076E3"/>
    <w:rsid w:val="000E40D5"/>
    <w:rsid w:val="00136E47"/>
    <w:rsid w:val="001677BE"/>
    <w:rsid w:val="002623EC"/>
    <w:rsid w:val="00274649"/>
    <w:rsid w:val="002A0760"/>
    <w:rsid w:val="002A616D"/>
    <w:rsid w:val="003040AE"/>
    <w:rsid w:val="00331F3C"/>
    <w:rsid w:val="003D65B4"/>
    <w:rsid w:val="003E07EC"/>
    <w:rsid w:val="00473E4E"/>
    <w:rsid w:val="00525689"/>
    <w:rsid w:val="006D7F52"/>
    <w:rsid w:val="00704B94"/>
    <w:rsid w:val="00720D30"/>
    <w:rsid w:val="0088512F"/>
    <w:rsid w:val="008A497A"/>
    <w:rsid w:val="00942DC8"/>
    <w:rsid w:val="0095367E"/>
    <w:rsid w:val="009B664B"/>
    <w:rsid w:val="009C3081"/>
    <w:rsid w:val="00A55A7E"/>
    <w:rsid w:val="00A6557E"/>
    <w:rsid w:val="00BE3632"/>
    <w:rsid w:val="00C72F85"/>
    <w:rsid w:val="00CB150D"/>
    <w:rsid w:val="00CB7300"/>
    <w:rsid w:val="00CD38AA"/>
    <w:rsid w:val="00D15B72"/>
    <w:rsid w:val="00E108A9"/>
    <w:rsid w:val="00E22F24"/>
    <w:rsid w:val="00E25257"/>
    <w:rsid w:val="00E265D1"/>
    <w:rsid w:val="00EC21E9"/>
    <w:rsid w:val="00EC40FB"/>
    <w:rsid w:val="00ED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2D8570"/>
  <w15:chartTrackingRefBased/>
  <w15:docId w15:val="{11F9A37D-E8E4-407A-AF1F-EDE3BB3B6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CB73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AMBullet1">
    <w:name w:val="AAM_Bullet 1"/>
    <w:basedOn w:val="Norml"/>
    <w:rsid w:val="00CB7300"/>
    <w:pPr>
      <w:spacing w:before="60" w:after="120" w:line="280" w:lineRule="atLeast"/>
      <w:jc w:val="both"/>
    </w:pPr>
    <w:rPr>
      <w:rFonts w:ascii="Franklin Gothic Book" w:eastAsia="Times New Roman" w:hAnsi="Franklin Gothic Book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rsid w:val="002A07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rsid w:val="002A0760"/>
    <w:rPr>
      <w:rFonts w:ascii="Segoe UI" w:eastAsia="Calibri" w:hAnsi="Segoe UI" w:cs="Segoe UI"/>
      <w:sz w:val="18"/>
      <w:szCs w:val="18"/>
      <w:lang w:eastAsia="en-US"/>
    </w:rPr>
  </w:style>
  <w:style w:type="paragraph" w:styleId="Nincstrkz">
    <w:name w:val="No Spacing"/>
    <w:uiPriority w:val="1"/>
    <w:qFormat/>
    <w:rsid w:val="009B664B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</Words>
  <Characters>224</Characters>
  <Application>Microsoft Office Word</Application>
  <DocSecurity>0</DocSecurity>
  <Lines>1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émavezetői Beszámoló</vt:lpstr>
      <vt:lpstr>Témavezetői Beszámoló</vt:lpstr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émavezetői Beszámoló</dc:title>
  <dc:subject/>
  <dc:creator>User</dc:creator>
  <cp:keywords/>
  <cp:lastModifiedBy>Dr. Závodi Bence</cp:lastModifiedBy>
  <cp:revision>8</cp:revision>
  <cp:lastPrinted>2019-06-19T11:45:00Z</cp:lastPrinted>
  <dcterms:created xsi:type="dcterms:W3CDTF">2023-03-17T07:59:00Z</dcterms:created>
  <dcterms:modified xsi:type="dcterms:W3CDTF">2024-04-17T08:22:00Z</dcterms:modified>
</cp:coreProperties>
</file>